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6665E" w14:textId="77777777" w:rsidR="00BA512B" w:rsidRDefault="00164132" w:rsidP="00BA512B">
      <w:pPr>
        <w:jc w:val="center"/>
        <w:rPr>
          <w:b/>
          <w:bCs/>
          <w:sz w:val="32"/>
          <w:szCs w:val="32"/>
        </w:rPr>
      </w:pPr>
      <w:r w:rsidRPr="00164132">
        <w:rPr>
          <w:b/>
          <w:bCs/>
          <w:sz w:val="32"/>
          <w:szCs w:val="32"/>
        </w:rPr>
        <w:t xml:space="preserve">Supplementary </w:t>
      </w:r>
      <w:r w:rsidR="00BA512B">
        <w:rPr>
          <w:b/>
          <w:bCs/>
          <w:sz w:val="32"/>
          <w:szCs w:val="32"/>
        </w:rPr>
        <w:t>Material (S1)</w:t>
      </w:r>
    </w:p>
    <w:p w14:paraId="485D1CD4" w14:textId="6BCC6408" w:rsidR="00164132" w:rsidRDefault="00164132" w:rsidP="00BA512B">
      <w:pPr>
        <w:jc w:val="center"/>
        <w:rPr>
          <w:b/>
          <w:bCs/>
        </w:rPr>
      </w:pPr>
      <w:r w:rsidRPr="00164132">
        <w:rPr>
          <w:b/>
          <w:bCs/>
          <w:sz w:val="32"/>
          <w:szCs w:val="32"/>
        </w:rPr>
        <w:t>Heat plot of covariance matric of</w:t>
      </w:r>
      <w:r>
        <w:rPr>
          <w:b/>
          <w:bCs/>
          <w:sz w:val="32"/>
          <w:szCs w:val="32"/>
        </w:rPr>
        <w:t xml:space="preserve"> Data, Prior and Posterior,</w:t>
      </w:r>
      <w:r w:rsidRPr="00164132">
        <w:rPr>
          <w:b/>
          <w:bCs/>
          <w:sz w:val="32"/>
          <w:szCs w:val="32"/>
        </w:rPr>
        <w:t xml:space="preserve"> ALD-GP </w:t>
      </w:r>
      <w:r>
        <w:rPr>
          <w:b/>
          <w:bCs/>
          <w:sz w:val="32"/>
          <w:szCs w:val="32"/>
        </w:rPr>
        <w:t>for</w:t>
      </w:r>
      <w:r w:rsidRPr="00164132">
        <w:rPr>
          <w:b/>
          <w:bCs/>
          <w:sz w:val="32"/>
          <w:szCs w:val="32"/>
        </w:rPr>
        <w:t xml:space="preserve"> different kernels at different lags </w:t>
      </w:r>
      <w:r>
        <w:rPr>
          <w:b/>
          <w:bCs/>
          <w:sz w:val="32"/>
          <w:szCs w:val="32"/>
        </w:rPr>
        <w:t>using</w:t>
      </w:r>
      <w:r w:rsidRPr="00164132">
        <w:rPr>
          <w:b/>
          <w:bCs/>
          <w:sz w:val="32"/>
          <w:szCs w:val="32"/>
        </w:rPr>
        <w:t xml:space="preserve"> rainfall data.</w:t>
      </w:r>
    </w:p>
    <w:p w14:paraId="11CD3019" w14:textId="2F0E8A5C" w:rsidR="00164132" w:rsidRPr="00164132" w:rsidRDefault="00164132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1A50F164" w14:textId="77777777" w:rsidTr="00164132">
        <w:tc>
          <w:tcPr>
            <w:tcW w:w="2880" w:type="dxa"/>
          </w:tcPr>
          <w:p w14:paraId="00F756E0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47CC50A6" wp14:editId="043ECA73">
                  <wp:extent cx="1800000" cy="1372734"/>
                  <wp:effectExtent l="0" t="0" r="0" b="0"/>
                  <wp:docPr id="219" name="Picture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9" name="SE lag1 cov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</w:tcPr>
          <w:p w14:paraId="2BCC8F4A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7E93E98" wp14:editId="4A133C7D">
                  <wp:extent cx="1800000" cy="1372734"/>
                  <wp:effectExtent l="0" t="0" r="0" b="0"/>
                  <wp:docPr id="221" name="Picture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1" name="SE lag1 prior_cov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</w:tcPr>
          <w:p w14:paraId="61A1E166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5F045735" wp14:editId="44927740">
                  <wp:extent cx="1800000" cy="1377509"/>
                  <wp:effectExtent l="0" t="0" r="0" b="0"/>
                  <wp:docPr id="220" name="Picture 2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SE lag1 post_cov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5AEAD46A" w14:textId="77777777" w:rsidTr="00164132">
        <w:tc>
          <w:tcPr>
            <w:tcW w:w="2880" w:type="dxa"/>
          </w:tcPr>
          <w:p w14:paraId="2E4957B4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0" w:type="dxa"/>
          </w:tcPr>
          <w:p w14:paraId="4EB66E14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0" w:type="dxa"/>
          </w:tcPr>
          <w:p w14:paraId="47A9DF5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7DE3DA58" w14:textId="33DFCF07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0" w:name="_Hlk46624315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AC42E2">
        <w:rPr>
          <w:rFonts w:asciiTheme="majorBidi" w:hAnsiTheme="majorBidi" w:cstheme="majorBidi"/>
          <w:sz w:val="24"/>
          <w:szCs w:val="24"/>
        </w:rPr>
        <w:t>1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E kernel at One lag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293C5B21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25DD6424" w14:textId="77777777" w:rsidTr="00267A7A">
        <w:tc>
          <w:tcPr>
            <w:tcW w:w="2886" w:type="dxa"/>
          </w:tcPr>
          <w:bookmarkEnd w:id="0"/>
          <w:p w14:paraId="0B80CFE4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41F5BAC6" wp14:editId="0B0B26AF">
                  <wp:extent cx="1800000" cy="1372734"/>
                  <wp:effectExtent l="0" t="0" r="0" b="0"/>
                  <wp:docPr id="222" name="Picture 2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SE lag2 cov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67B41B91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45D7B881" wp14:editId="7FCDF7CA">
                  <wp:extent cx="1800000" cy="1381246"/>
                  <wp:effectExtent l="0" t="0" r="0" b="0"/>
                  <wp:docPr id="224" name="Picture 2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SE lag2 prior_cov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812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03927D4B" w14:textId="485063CC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BA7F2CD" wp14:editId="151A640A">
                  <wp:extent cx="1800000" cy="1372734"/>
                  <wp:effectExtent l="0" t="0" r="0" b="0"/>
                  <wp:docPr id="223" name="Picture 2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3" name="SE lag2 post_cov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1E18EE07" w14:textId="77777777" w:rsidTr="00267A7A">
        <w:tc>
          <w:tcPr>
            <w:tcW w:w="2886" w:type="dxa"/>
          </w:tcPr>
          <w:p w14:paraId="39576DE7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6A2012E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6B831065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3D70356B" w14:textId="3986376D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1" w:name="_Hlk46624327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AC42E2">
        <w:rPr>
          <w:rFonts w:asciiTheme="majorBidi" w:hAnsiTheme="majorBidi" w:cstheme="majorBidi"/>
          <w:sz w:val="24"/>
          <w:szCs w:val="24"/>
        </w:rPr>
        <w:t>2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E kernel at Two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14BE3087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5F1D8C61" w14:textId="77777777" w:rsidTr="00267A7A">
        <w:tc>
          <w:tcPr>
            <w:tcW w:w="2886" w:type="dxa"/>
          </w:tcPr>
          <w:bookmarkEnd w:id="1"/>
          <w:p w14:paraId="5F5858AC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307C84A3" wp14:editId="33F9331D">
                  <wp:extent cx="1800000" cy="1377509"/>
                  <wp:effectExtent l="0" t="0" r="0" b="0"/>
                  <wp:docPr id="225" name="Picture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" name="SE lag3 cov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5B4EB013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A2AA777" wp14:editId="51676874">
                  <wp:extent cx="1800000" cy="1372734"/>
                  <wp:effectExtent l="0" t="0" r="0" b="0"/>
                  <wp:docPr id="227" name="Picture 2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" name="SE lag3 prior_cov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74C5B0D3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071F1D76" wp14:editId="4FB9D9E2">
                  <wp:extent cx="1800000" cy="1371488"/>
                  <wp:effectExtent l="0" t="0" r="0" b="635"/>
                  <wp:docPr id="226" name="Picture 2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SE lag3 post_cov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1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28ACE9CC" w14:textId="77777777" w:rsidTr="00267A7A">
        <w:tc>
          <w:tcPr>
            <w:tcW w:w="2886" w:type="dxa"/>
          </w:tcPr>
          <w:p w14:paraId="0B9F5DA7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7BD87F2B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3B939AF8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0C91F873" w14:textId="335B3D9E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2" w:name="_Hlk46624341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AC42E2">
        <w:rPr>
          <w:rFonts w:asciiTheme="majorBidi" w:hAnsiTheme="majorBidi" w:cstheme="majorBidi"/>
          <w:sz w:val="24"/>
          <w:szCs w:val="24"/>
        </w:rPr>
        <w:t>3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E kernel at Three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56F5163D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0292A391" w14:textId="77777777" w:rsidTr="00267A7A">
        <w:tc>
          <w:tcPr>
            <w:tcW w:w="2886" w:type="dxa"/>
          </w:tcPr>
          <w:bookmarkEnd w:id="2"/>
          <w:p w14:paraId="1363006C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27E89EC6" wp14:editId="221FEC72">
                  <wp:extent cx="1800000" cy="1376471"/>
                  <wp:effectExtent l="0" t="0" r="0" b="0"/>
                  <wp:docPr id="228" name="Picture 2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SE.P lag1 cov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6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5813F60A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3DBE9513" wp14:editId="5369D491">
                  <wp:extent cx="1800000" cy="1377509"/>
                  <wp:effectExtent l="0" t="0" r="0" b="0"/>
                  <wp:docPr id="230" name="Picture 2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SE.P lag1 prior_cov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10D2D06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E0C9046" wp14:editId="63079FD9">
                  <wp:extent cx="1800000" cy="1377509"/>
                  <wp:effectExtent l="0" t="0" r="0" b="0"/>
                  <wp:docPr id="229" name="Picture 2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" name="SE.P lag1 post_cov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4CE22C3E" w14:textId="77777777" w:rsidTr="00267A7A">
        <w:tc>
          <w:tcPr>
            <w:tcW w:w="2886" w:type="dxa"/>
          </w:tcPr>
          <w:p w14:paraId="4E99AD78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78A0AC7C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4706045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1BC812CE" w14:textId="6354A612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3" w:name="_Hlk46624350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AC42E2">
        <w:rPr>
          <w:rFonts w:asciiTheme="majorBidi" w:hAnsiTheme="majorBidi" w:cstheme="majorBidi"/>
          <w:sz w:val="24"/>
          <w:szCs w:val="24"/>
        </w:rPr>
        <w:t>4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EP kernel at One lag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658618DD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794EE92F" w14:textId="77777777" w:rsidTr="00267A7A">
        <w:tc>
          <w:tcPr>
            <w:tcW w:w="2886" w:type="dxa"/>
          </w:tcPr>
          <w:bookmarkEnd w:id="3"/>
          <w:p w14:paraId="6474C0AE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368C408B" wp14:editId="3D94DFE0">
                  <wp:extent cx="1800000" cy="1367958"/>
                  <wp:effectExtent l="0" t="0" r="0" b="3810"/>
                  <wp:docPr id="231" name="Picture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1" name="SE.P lag2 cov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6E10D0B7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35D63E1" wp14:editId="00CD5781">
                  <wp:extent cx="1800000" cy="1372734"/>
                  <wp:effectExtent l="0" t="0" r="0" b="0"/>
                  <wp:docPr id="233" name="Picture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SE.P lag2 prior_cov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1623DFD7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60A29C25" wp14:editId="594D1EB1">
                  <wp:extent cx="1800000" cy="1372734"/>
                  <wp:effectExtent l="0" t="0" r="0" b="0"/>
                  <wp:docPr id="232" name="Picture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SE.P lag2 post_cov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00334A8F" w14:textId="77777777" w:rsidTr="00267A7A">
        <w:tc>
          <w:tcPr>
            <w:tcW w:w="2886" w:type="dxa"/>
          </w:tcPr>
          <w:p w14:paraId="6354A51C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414F18E2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127A7DA8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4AC01016" w14:textId="09F0E204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4" w:name="_Hlk46624363"/>
      <w:r w:rsidRPr="00C658A2">
        <w:rPr>
          <w:rFonts w:asciiTheme="majorBidi" w:hAnsiTheme="majorBidi" w:cstheme="majorBidi"/>
          <w:sz w:val="24"/>
          <w:szCs w:val="24"/>
        </w:rPr>
        <w:lastRenderedPageBreak/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AC42E2">
        <w:rPr>
          <w:rFonts w:asciiTheme="majorBidi" w:hAnsiTheme="majorBidi" w:cstheme="majorBidi"/>
          <w:sz w:val="24"/>
          <w:szCs w:val="24"/>
        </w:rPr>
        <w:t>5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EP kernel at Two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4536086A" w14:textId="77777777" w:rsidR="00CE2703" w:rsidRPr="003F5FE3" w:rsidRDefault="00CE2703" w:rsidP="00CE2703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59777F08" w14:textId="77777777" w:rsidTr="00267A7A">
        <w:tc>
          <w:tcPr>
            <w:tcW w:w="2886" w:type="dxa"/>
          </w:tcPr>
          <w:bookmarkEnd w:id="4"/>
          <w:p w14:paraId="44EDAC5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E9F5D24" wp14:editId="42C51D0C">
                  <wp:extent cx="1800000" cy="1372734"/>
                  <wp:effectExtent l="0" t="0" r="0" b="0"/>
                  <wp:docPr id="234" name="Picture 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SE.P lag3 cov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6CFA4E2A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EF82FA6" wp14:editId="3248C86D">
                  <wp:extent cx="1800000" cy="1358408"/>
                  <wp:effectExtent l="0" t="0" r="0" b="0"/>
                  <wp:docPr id="236" name="Picture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SE.P lag3 prior_cov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58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59958E0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2D3DBE43" wp14:editId="34B8E0D0">
                  <wp:extent cx="1800000" cy="1376471"/>
                  <wp:effectExtent l="0" t="0" r="0" b="0"/>
                  <wp:docPr id="235" name="Picture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" name="SE.P lag3 post_cov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6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2433667B" w14:textId="77777777" w:rsidTr="00267A7A">
        <w:tc>
          <w:tcPr>
            <w:tcW w:w="2886" w:type="dxa"/>
          </w:tcPr>
          <w:p w14:paraId="58514ED7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424A6E63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3C79B577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62EF44C3" w14:textId="7F514543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5" w:name="_Hlk46624372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6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EP kernel at Three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102DE301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06E1863D" w14:textId="77777777" w:rsidTr="00267A7A">
        <w:tc>
          <w:tcPr>
            <w:tcW w:w="2886" w:type="dxa"/>
          </w:tcPr>
          <w:bookmarkEnd w:id="5"/>
          <w:p w14:paraId="4B6A61FF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3395688D" wp14:editId="05D8ACA9">
                  <wp:extent cx="1800000" cy="1377509"/>
                  <wp:effectExtent l="0" t="0" r="0" b="0"/>
                  <wp:docPr id="246" name="Picture 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SE.W lag1 cov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4B3E5C29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64649527" wp14:editId="01BAD722">
                  <wp:extent cx="1800000" cy="1372734"/>
                  <wp:effectExtent l="0" t="0" r="0" b="0"/>
                  <wp:docPr id="248" name="Picture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SE.W lag1 prior_cov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326279A5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7DBDE48" wp14:editId="48EB736F">
                  <wp:extent cx="1800000" cy="1364429"/>
                  <wp:effectExtent l="0" t="0" r="0" b="7620"/>
                  <wp:docPr id="247" name="Picture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" name="SE.W lag1 post_cov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4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5820D76F" w14:textId="77777777" w:rsidTr="00267A7A">
        <w:tc>
          <w:tcPr>
            <w:tcW w:w="2886" w:type="dxa"/>
          </w:tcPr>
          <w:p w14:paraId="14E776BA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0EC289A0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5826809C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7EF59357" w14:textId="1F5D9DEE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6" w:name="_Hlk46624380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7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E+W kernel at One lag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2E225E87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413A7A9A" w14:textId="77777777" w:rsidTr="00267A7A">
        <w:tc>
          <w:tcPr>
            <w:tcW w:w="2886" w:type="dxa"/>
          </w:tcPr>
          <w:bookmarkEnd w:id="6"/>
          <w:p w14:paraId="77912680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0BB83CDF" wp14:editId="3603FECB">
                  <wp:extent cx="1800000" cy="1377509"/>
                  <wp:effectExtent l="0" t="0" r="0" b="0"/>
                  <wp:docPr id="249" name="Picture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9" name="SE+W lag2 cov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167EE4F4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52528C09" wp14:editId="43D30A63">
                  <wp:extent cx="1800000" cy="1377509"/>
                  <wp:effectExtent l="0" t="0" r="0" b="0"/>
                  <wp:docPr id="251" name="Picture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1" name="SE+W lag2 prior_cov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1D222036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2425EFF" wp14:editId="174306C0">
                  <wp:extent cx="1800000" cy="1371488"/>
                  <wp:effectExtent l="0" t="0" r="0" b="635"/>
                  <wp:docPr id="250" name="Picture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SE+W lag2 post_cov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1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6D2A8AAC" w14:textId="77777777" w:rsidTr="00267A7A">
        <w:tc>
          <w:tcPr>
            <w:tcW w:w="2886" w:type="dxa"/>
          </w:tcPr>
          <w:p w14:paraId="7B7E4E9E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379AFA16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4F78ED0A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1416D3DC" w14:textId="6B9F98E0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7" w:name="_Hlk46624388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8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E+W kernel at Two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4ACA5DA3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08A6CF54" w14:textId="77777777" w:rsidTr="00267A7A">
        <w:tc>
          <w:tcPr>
            <w:tcW w:w="2886" w:type="dxa"/>
          </w:tcPr>
          <w:bookmarkEnd w:id="7"/>
          <w:p w14:paraId="50771154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0166AA60" wp14:editId="5AA2E84F">
                  <wp:extent cx="1800000" cy="1367958"/>
                  <wp:effectExtent l="0" t="0" r="0" b="3810"/>
                  <wp:docPr id="252" name="Picture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SE+W lag3 cov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02E09890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36B70AD3" wp14:editId="272703B7">
                  <wp:extent cx="1800000" cy="1372734"/>
                  <wp:effectExtent l="0" t="0" r="0" b="0"/>
                  <wp:docPr id="254" name="Picture 2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SE+W lag3 prior_cov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7D498601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EC64CC3" wp14:editId="387BA10B">
                  <wp:extent cx="1800000" cy="1372734"/>
                  <wp:effectExtent l="0" t="0" r="0" b="0"/>
                  <wp:docPr id="253" name="Picture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" name="SE+W lag3 post_cov.pn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6737917F" w14:textId="77777777" w:rsidTr="00267A7A">
        <w:tc>
          <w:tcPr>
            <w:tcW w:w="2886" w:type="dxa"/>
          </w:tcPr>
          <w:p w14:paraId="026C7068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152103A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2E96B8A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59D5AE5F" w14:textId="61192D12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8" w:name="_Hlk46624398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9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E+W kernel at Three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758F484D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045C6C41" w14:textId="77777777" w:rsidTr="00267A7A">
        <w:tc>
          <w:tcPr>
            <w:tcW w:w="2886" w:type="dxa"/>
          </w:tcPr>
          <w:bookmarkEnd w:id="8"/>
          <w:p w14:paraId="14D5B15B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9DDF26B" wp14:editId="52A9E164">
                  <wp:extent cx="1800000" cy="1372733"/>
                  <wp:effectExtent l="0" t="0" r="0" b="0"/>
                  <wp:docPr id="204" name="Picture 2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RQ+W lag1 cov.png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65019B71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5A38902B" wp14:editId="46FFAF77">
                  <wp:extent cx="1800000" cy="1376471"/>
                  <wp:effectExtent l="0" t="0" r="0" b="0"/>
                  <wp:docPr id="206" name="Picture 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RQ+W lag1 prior_cov.pn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6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09B51E6A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59FB4D02" wp14:editId="18C62B55">
                  <wp:extent cx="1800000" cy="1367958"/>
                  <wp:effectExtent l="0" t="0" r="0" b="3810"/>
                  <wp:docPr id="205" name="Picture 2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" name="RQ+W lag1 post_cov.png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13473FF3" w14:textId="77777777" w:rsidTr="00267A7A">
        <w:tc>
          <w:tcPr>
            <w:tcW w:w="2886" w:type="dxa"/>
          </w:tcPr>
          <w:p w14:paraId="68B19F60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013C14B3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78F2BCF0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2F6CF690" w14:textId="3298D0B9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9" w:name="_Hlk46624406"/>
      <w:r w:rsidRPr="00C658A2">
        <w:rPr>
          <w:rFonts w:asciiTheme="majorBidi" w:hAnsiTheme="majorBidi" w:cstheme="majorBidi"/>
          <w:sz w:val="24"/>
          <w:szCs w:val="24"/>
        </w:rPr>
        <w:lastRenderedPageBreak/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10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RQ+W kernel at One lag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023BCF61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632050B3" w14:textId="77777777" w:rsidTr="00267A7A">
        <w:tc>
          <w:tcPr>
            <w:tcW w:w="2886" w:type="dxa"/>
          </w:tcPr>
          <w:bookmarkEnd w:id="9"/>
          <w:p w14:paraId="4B8F6047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05791B0C" wp14:editId="120F538F">
                  <wp:extent cx="1800000" cy="1377509"/>
                  <wp:effectExtent l="0" t="0" r="0" b="0"/>
                  <wp:docPr id="213" name="Picture 2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" name="RQ+W lag2 cov.pn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566D6BCB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1055144" wp14:editId="740B8002">
                  <wp:extent cx="1800000" cy="1367958"/>
                  <wp:effectExtent l="0" t="0" r="0" b="3810"/>
                  <wp:docPr id="215" name="Picture 2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RQ+W lag2 prior_cov.pn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3ECD4016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83AB28D" wp14:editId="7EE0C5BA">
                  <wp:extent cx="1800000" cy="1376471"/>
                  <wp:effectExtent l="0" t="0" r="0" b="0"/>
                  <wp:docPr id="214" name="Picture 2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RQ+W lag2 post_cov.pn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6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66B2E689" w14:textId="77777777" w:rsidTr="00267A7A">
        <w:tc>
          <w:tcPr>
            <w:tcW w:w="2886" w:type="dxa"/>
          </w:tcPr>
          <w:p w14:paraId="69C4D285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3ECD1CF2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5DDC4794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7842F394" w14:textId="36F6FF65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10" w:name="_Hlk46624414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11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RQ+W kernel at Two lags for rainfal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658A2">
        <w:rPr>
          <w:rFonts w:asciiTheme="majorBidi" w:hAnsiTheme="majorBidi" w:cstheme="majorBidi"/>
          <w:sz w:val="24"/>
          <w:szCs w:val="24"/>
        </w:rPr>
        <w:t xml:space="preserve">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3B875E7D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53CA82BF" w14:textId="77777777" w:rsidTr="00267A7A">
        <w:tc>
          <w:tcPr>
            <w:tcW w:w="2886" w:type="dxa"/>
          </w:tcPr>
          <w:bookmarkEnd w:id="10"/>
          <w:p w14:paraId="5340C6A3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00E702D" wp14:editId="14F22EB7">
                  <wp:extent cx="1800000" cy="1370450"/>
                  <wp:effectExtent l="0" t="0" r="0" b="1270"/>
                  <wp:docPr id="216" name="Picture 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RQ+W lag3 cov.pn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0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77114443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29F6D715" wp14:editId="7DA607BB">
                  <wp:extent cx="1800000" cy="1372733"/>
                  <wp:effectExtent l="0" t="0" r="0" b="0"/>
                  <wp:docPr id="218" name="Picture 2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RQ+W lag3 prior_cov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6C74B181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65839F98" wp14:editId="058E846E">
                  <wp:extent cx="1800000" cy="1363183"/>
                  <wp:effectExtent l="0" t="0" r="0" b="8890"/>
                  <wp:docPr id="217" name="Picture 2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7" name="RQ+W lag3 post_cov.pn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3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23441D8B" w14:textId="77777777" w:rsidTr="00267A7A">
        <w:tc>
          <w:tcPr>
            <w:tcW w:w="2886" w:type="dxa"/>
          </w:tcPr>
          <w:p w14:paraId="1B06ADFC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6A4D52CB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336E2311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072E1339" w14:textId="4FC594AD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11" w:name="_Hlk46624423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12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RQ+W kernel at Three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0DA42E41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1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0"/>
        <w:gridCol w:w="3050"/>
        <w:gridCol w:w="3050"/>
      </w:tblGrid>
      <w:tr w:rsidR="00CE2703" w14:paraId="15B81E76" w14:textId="77777777" w:rsidTr="00267A7A">
        <w:tc>
          <w:tcPr>
            <w:tcW w:w="3050" w:type="dxa"/>
          </w:tcPr>
          <w:bookmarkEnd w:id="11"/>
          <w:p w14:paraId="6E8F1E18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477B2D41" wp14:editId="5B83E06B">
                  <wp:extent cx="1800000" cy="1341384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.SE+M2 lag1 cov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41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03827E8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6D453F7C" wp14:editId="14A1775A">
                  <wp:extent cx="1800000" cy="1389550"/>
                  <wp:effectExtent l="0" t="0" r="0" b="1270"/>
                  <wp:docPr id="37" name="Picture 37" descr="A picture containing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.SE+M2 lag1 prior_cov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8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</w:tcPr>
          <w:p w14:paraId="403D9634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16C828D" wp14:editId="0AD9204F">
                  <wp:extent cx="1800000" cy="1359654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.SE+M2 lag1 post_cov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59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34B1F256" w14:textId="77777777" w:rsidTr="00267A7A">
        <w:tc>
          <w:tcPr>
            <w:tcW w:w="3050" w:type="dxa"/>
          </w:tcPr>
          <w:p w14:paraId="537558FA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3050" w:type="dxa"/>
          </w:tcPr>
          <w:p w14:paraId="57E34CEE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3050" w:type="dxa"/>
          </w:tcPr>
          <w:p w14:paraId="460B25B2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29AA8A76" w14:textId="1BEBA192" w:rsidR="00CE2703" w:rsidRPr="00C658A2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12" w:name="_Hlk46625882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13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P×SE+M</w:t>
      </w:r>
      <w:r w:rsidRPr="00C658A2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C658A2">
        <w:rPr>
          <w:rFonts w:asciiTheme="majorBidi" w:hAnsiTheme="majorBidi" w:cstheme="majorBidi"/>
          <w:sz w:val="24"/>
          <w:szCs w:val="24"/>
        </w:rPr>
        <w:t xml:space="preserve"> kernel at One lag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bookmarkEnd w:id="12"/>
    <w:p w14:paraId="0E8E93B5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1FBA3930" w14:textId="77777777" w:rsidTr="00267A7A">
        <w:tc>
          <w:tcPr>
            <w:tcW w:w="2890" w:type="dxa"/>
          </w:tcPr>
          <w:p w14:paraId="0EC53B22" w14:textId="77777777" w:rsidR="00CE2703" w:rsidRDefault="00CE2703" w:rsidP="00267A7A">
            <w:pPr>
              <w:spacing w:line="360" w:lineRule="auto"/>
              <w:jc w:val="center"/>
            </w:pPr>
            <w:bookmarkStart w:id="13" w:name="_Hlk46625891"/>
            <w:r>
              <w:rPr>
                <w:noProof/>
                <w:lang w:val="en-GB" w:eastAsia="en-GB"/>
              </w:rPr>
              <w:drawing>
                <wp:inline distT="0" distB="0" distL="0" distR="0" wp14:anchorId="46B93C4F" wp14:editId="4B4B72B9">
                  <wp:extent cx="1800000" cy="1386021"/>
                  <wp:effectExtent l="0" t="0" r="0" b="5080"/>
                  <wp:docPr id="174" name="Picture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.SE+m2 lag2 cov.pn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86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0" w:type="dxa"/>
          </w:tcPr>
          <w:p w14:paraId="3F7A398E" w14:textId="77777777" w:rsidR="00CE2703" w:rsidRDefault="00CE2703" w:rsidP="00267A7A">
            <w:pPr>
              <w:spacing w:line="360" w:lineRule="auto"/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287CFCC0" wp14:editId="5DF9078C">
                  <wp:extent cx="1800000" cy="1372734"/>
                  <wp:effectExtent l="0" t="0" r="0" b="0"/>
                  <wp:docPr id="175" name="Picture 1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.SE+m2 lag2 prior_cov.pn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0" w:type="dxa"/>
          </w:tcPr>
          <w:p w14:paraId="4EFECAE3" w14:textId="77777777" w:rsidR="00CE2703" w:rsidRDefault="00CE2703" w:rsidP="00267A7A">
            <w:pPr>
              <w:spacing w:line="360" w:lineRule="auto"/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35A36FBC" wp14:editId="5A024C06">
                  <wp:extent cx="1800000" cy="1372734"/>
                  <wp:effectExtent l="0" t="0" r="0" b="0"/>
                  <wp:docPr id="176" name="Picture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.SE+m2 lag2 post_cov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02524454" w14:textId="77777777" w:rsidTr="00267A7A">
        <w:tc>
          <w:tcPr>
            <w:tcW w:w="2890" w:type="dxa"/>
          </w:tcPr>
          <w:p w14:paraId="4630AE4B" w14:textId="77777777" w:rsidR="00CE2703" w:rsidRDefault="00CE2703" w:rsidP="00267A7A">
            <w:pPr>
              <w:spacing w:line="360" w:lineRule="auto"/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90" w:type="dxa"/>
          </w:tcPr>
          <w:p w14:paraId="549B5481" w14:textId="77777777" w:rsidR="00CE2703" w:rsidRDefault="00CE2703" w:rsidP="00267A7A">
            <w:pPr>
              <w:spacing w:line="360" w:lineRule="auto"/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90" w:type="dxa"/>
          </w:tcPr>
          <w:p w14:paraId="6605A9DC" w14:textId="77777777" w:rsidR="00CE2703" w:rsidRDefault="00CE2703" w:rsidP="00267A7A">
            <w:pPr>
              <w:spacing w:line="360" w:lineRule="auto"/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2913F11B" w14:textId="298E9746" w:rsidR="00CE2703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14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P×SE+M</w:t>
      </w:r>
      <w:r w:rsidRPr="00C658A2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C658A2">
        <w:rPr>
          <w:rFonts w:asciiTheme="majorBidi" w:hAnsiTheme="majorBidi" w:cstheme="majorBidi"/>
          <w:sz w:val="24"/>
          <w:szCs w:val="24"/>
        </w:rPr>
        <w:t xml:space="preserve"> kernel at Two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7D156130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03D7DB80" w14:textId="77777777" w:rsidTr="00267A7A">
        <w:tc>
          <w:tcPr>
            <w:tcW w:w="2886" w:type="dxa"/>
          </w:tcPr>
          <w:bookmarkEnd w:id="13"/>
          <w:p w14:paraId="383E711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252B5C05" wp14:editId="0B75FD7E">
                  <wp:extent cx="1800000" cy="1376471"/>
                  <wp:effectExtent l="0" t="0" r="0" b="0"/>
                  <wp:docPr id="201" name="Picture 2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" name="P.SE+M2 lag3 cov.pn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6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4E8636FB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488A7DCD" wp14:editId="0408EFB4">
                  <wp:extent cx="1800000" cy="1367958"/>
                  <wp:effectExtent l="0" t="0" r="0" b="3810"/>
                  <wp:docPr id="203" name="Picture 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" name="P.SE+M2 lag3 prior_cov.pn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0DF82609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65E071C7" wp14:editId="6E79D1A2">
                  <wp:extent cx="1800000" cy="1386021"/>
                  <wp:effectExtent l="0" t="0" r="0" b="5080"/>
                  <wp:docPr id="202" name="Picture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P.SE+M2 lag3 post_cov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86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7E392778" w14:textId="77777777" w:rsidTr="00267A7A">
        <w:tc>
          <w:tcPr>
            <w:tcW w:w="2886" w:type="dxa"/>
          </w:tcPr>
          <w:p w14:paraId="0B0C61C5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750F72BE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6CB1DB5B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71AC18B5" w14:textId="06E80819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14" w:name="_Hlk46625902"/>
      <w:r w:rsidRPr="00C658A2">
        <w:rPr>
          <w:rFonts w:asciiTheme="majorBidi" w:hAnsiTheme="majorBidi" w:cstheme="majorBidi"/>
          <w:sz w:val="24"/>
          <w:szCs w:val="24"/>
        </w:rPr>
        <w:lastRenderedPageBreak/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15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P×SE+M</w:t>
      </w:r>
      <w:r w:rsidRPr="00C658A2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C658A2">
        <w:rPr>
          <w:rFonts w:asciiTheme="majorBidi" w:hAnsiTheme="majorBidi" w:cstheme="majorBidi"/>
          <w:sz w:val="24"/>
          <w:szCs w:val="24"/>
        </w:rPr>
        <w:t xml:space="preserve"> kernel at Three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bookmarkEnd w:id="14"/>
    <w:p w14:paraId="723CCA2B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7DFC1EEA" w14:textId="77777777" w:rsidTr="00267A7A">
        <w:tc>
          <w:tcPr>
            <w:tcW w:w="2886" w:type="dxa"/>
          </w:tcPr>
          <w:p w14:paraId="2124BB8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526C14BC" wp14:editId="176444E5">
                  <wp:extent cx="1800000" cy="1367958"/>
                  <wp:effectExtent l="0" t="0" r="0" b="3810"/>
                  <wp:docPr id="255" name="Picture 2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SE.SE.P lag1 cov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193BC14E" w14:textId="77777777" w:rsidR="00CE2703" w:rsidRDefault="00CE2703" w:rsidP="00267A7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CB3BB70" wp14:editId="162AA503">
                  <wp:extent cx="1800000" cy="1377509"/>
                  <wp:effectExtent l="0" t="0" r="0" b="0"/>
                  <wp:docPr id="257" name="Picture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SE.SE.P lag1 prior_cov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24737FD7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D091829" wp14:editId="60F0E650">
                  <wp:extent cx="1800000" cy="1372734"/>
                  <wp:effectExtent l="0" t="0" r="0" b="0"/>
                  <wp:docPr id="256" name="Picture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SE.SE.P lag1 post_cov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1F118FC9" w14:textId="77777777" w:rsidTr="00267A7A">
        <w:tc>
          <w:tcPr>
            <w:tcW w:w="2886" w:type="dxa"/>
          </w:tcPr>
          <w:p w14:paraId="4C3ADF9B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09A12D08" w14:textId="77777777" w:rsidR="00CE2703" w:rsidRDefault="00CE2703" w:rsidP="00267A7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074938B8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7FC5DA8C" w14:textId="7652F956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15" w:name="_Hlk46625911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16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SEP kernel at One lag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645E2677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5B5AD07D" w14:textId="77777777" w:rsidTr="00267A7A">
        <w:tc>
          <w:tcPr>
            <w:tcW w:w="2886" w:type="dxa"/>
          </w:tcPr>
          <w:bookmarkEnd w:id="15"/>
          <w:p w14:paraId="0AF69BF2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4C06A00" wp14:editId="34AF3ACC">
                  <wp:extent cx="1800000" cy="1363183"/>
                  <wp:effectExtent l="0" t="0" r="0" b="8890"/>
                  <wp:docPr id="258" name="Picture 2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SE.SE.P lag2 cov.pn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3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31C937EE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416F71CF" wp14:editId="6B6DF9E6">
                  <wp:extent cx="1800000" cy="1376471"/>
                  <wp:effectExtent l="0" t="0" r="0" b="0"/>
                  <wp:docPr id="260" name="Picture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SE.SE.P lag2 prior_cov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6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0F7374F7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518D560" wp14:editId="54BEC892">
                  <wp:extent cx="1800000" cy="1377509"/>
                  <wp:effectExtent l="0" t="0" r="0" b="0"/>
                  <wp:docPr id="259" name="Picture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9" name="SE.SE.P lag2 post_cov.png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08FB4A34" w14:textId="77777777" w:rsidTr="00267A7A">
        <w:tc>
          <w:tcPr>
            <w:tcW w:w="2886" w:type="dxa"/>
          </w:tcPr>
          <w:p w14:paraId="45FD446B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2036A420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6B431EA3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2B5A7174" w14:textId="01530C98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16" w:name="_Hlk46625920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17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SEP kernel at Two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47BF2A55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37C3CAB3" w14:textId="77777777" w:rsidTr="00267A7A">
        <w:tc>
          <w:tcPr>
            <w:tcW w:w="2886" w:type="dxa"/>
          </w:tcPr>
          <w:bookmarkEnd w:id="16"/>
          <w:p w14:paraId="0BC7EBC1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36217D41" wp14:editId="3DCEF5E3">
                  <wp:extent cx="1800000" cy="1367958"/>
                  <wp:effectExtent l="0" t="0" r="0" b="3810"/>
                  <wp:docPr id="261" name="Picture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1" name="SE.SE.P lag3 cov.pn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0FABFBAC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47BBE60C" wp14:editId="0E75395F">
                  <wp:extent cx="1800000" cy="1372734"/>
                  <wp:effectExtent l="0" t="0" r="0" b="0"/>
                  <wp:docPr id="263" name="Picture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3" name="SE.SE.P lag3 prior_cov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53E29D92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4226B147" wp14:editId="616BBA5F">
                  <wp:extent cx="1800000" cy="1372734"/>
                  <wp:effectExtent l="0" t="0" r="0" b="0"/>
                  <wp:docPr id="262" name="Picture 2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SE.SE.P lag3 post_cov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4AC34EF8" w14:textId="77777777" w:rsidTr="00267A7A">
        <w:tc>
          <w:tcPr>
            <w:tcW w:w="2886" w:type="dxa"/>
          </w:tcPr>
          <w:p w14:paraId="6D43F4A4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630D1995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089B5973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41B950CB" w14:textId="42005EE8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17" w:name="_Hlk46625929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18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SEP kernel at Three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7D5D4745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10FF2272" w14:textId="77777777" w:rsidTr="00267A7A">
        <w:tc>
          <w:tcPr>
            <w:tcW w:w="2886" w:type="dxa"/>
          </w:tcPr>
          <w:bookmarkEnd w:id="17"/>
          <w:p w14:paraId="7E8425D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CD9B695" wp14:editId="473E7DCC">
                  <wp:extent cx="1800000" cy="1349896"/>
                  <wp:effectExtent l="0" t="0" r="0" b="3175"/>
                  <wp:docPr id="237" name="Picture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7" name="SE.P.P lag1 cov.png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49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2EAD7C9B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436CC4C4" wp14:editId="3EC55BE2">
                  <wp:extent cx="1800000" cy="1367958"/>
                  <wp:effectExtent l="0" t="0" r="0" b="3810"/>
                  <wp:docPr id="239" name="Picture 2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9" name="SE.P.P lag1 prior_cov.png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509220BF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3462CE49" wp14:editId="4D90908C">
                  <wp:extent cx="1800000" cy="1377509"/>
                  <wp:effectExtent l="0" t="0" r="0" b="0"/>
                  <wp:docPr id="238" name="Picture 2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SE.P.P lag1 post_cov.png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0745B784" w14:textId="77777777" w:rsidTr="00267A7A">
        <w:tc>
          <w:tcPr>
            <w:tcW w:w="2886" w:type="dxa"/>
          </w:tcPr>
          <w:p w14:paraId="26D927D6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73DA0DF6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0F5692A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189DED11" w14:textId="5B2D2954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18" w:name="_Hlk46625938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19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ESP kernel at One lag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7D9C5BCC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3B6A1568" w14:textId="77777777" w:rsidTr="00267A7A">
        <w:tc>
          <w:tcPr>
            <w:tcW w:w="2886" w:type="dxa"/>
          </w:tcPr>
          <w:bookmarkEnd w:id="18"/>
          <w:p w14:paraId="727A8AE8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3E063662" wp14:editId="0F611A2E">
                  <wp:extent cx="1800000" cy="1367958"/>
                  <wp:effectExtent l="0" t="0" r="0" b="3810"/>
                  <wp:docPr id="240" name="Picture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SE.P.P lag2 cov.png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622FD267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B36229E" wp14:editId="06DABAF4">
                  <wp:extent cx="1800000" cy="1372734"/>
                  <wp:effectExtent l="0" t="0" r="0" b="0"/>
                  <wp:docPr id="242" name="Picture 2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SE.P.P lag2 prior_cov.png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5FA79774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042D4EC" wp14:editId="6EEF10A3">
                  <wp:extent cx="1800000" cy="1372734"/>
                  <wp:effectExtent l="0" t="0" r="0" b="0"/>
                  <wp:docPr id="241" name="Picture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1" name="SE.P.P lag2 post_cov.png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2ADE63DE" w14:textId="77777777" w:rsidTr="00267A7A">
        <w:tc>
          <w:tcPr>
            <w:tcW w:w="2886" w:type="dxa"/>
          </w:tcPr>
          <w:p w14:paraId="6FC40F92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4F96373E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50D2323E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30AA1257" w14:textId="1129822A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19" w:name="_Hlk46625948"/>
      <w:r w:rsidRPr="00C658A2">
        <w:rPr>
          <w:rFonts w:asciiTheme="majorBidi" w:hAnsiTheme="majorBidi" w:cstheme="majorBidi"/>
          <w:sz w:val="24"/>
          <w:szCs w:val="24"/>
        </w:rPr>
        <w:lastRenderedPageBreak/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20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ESP kernel at Two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078E7384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49CE6B66" w14:textId="77777777" w:rsidTr="00267A7A">
        <w:tc>
          <w:tcPr>
            <w:tcW w:w="2886" w:type="dxa"/>
          </w:tcPr>
          <w:bookmarkEnd w:id="19"/>
          <w:p w14:paraId="7EF2559B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645E322D" wp14:editId="0CB7D705">
                  <wp:extent cx="1800000" cy="1372734"/>
                  <wp:effectExtent l="0" t="0" r="0" b="0"/>
                  <wp:docPr id="243" name="Picture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SE.P.P lag3 cov.png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31CB2687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03C09929" wp14:editId="0EC0722B">
                  <wp:extent cx="1800000" cy="1364429"/>
                  <wp:effectExtent l="0" t="0" r="0" b="7620"/>
                  <wp:docPr id="245" name="Picture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" name="SE.P.P lag3 prior_cov.png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4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5991CF66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07E89EE9" wp14:editId="02250878">
                  <wp:extent cx="1800000" cy="1372734"/>
                  <wp:effectExtent l="0" t="0" r="0" b="0"/>
                  <wp:docPr id="244" name="Picture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SE.P.P lag3 post_cov.png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7BC9048E" w14:textId="77777777" w:rsidTr="00267A7A">
        <w:tc>
          <w:tcPr>
            <w:tcW w:w="2886" w:type="dxa"/>
          </w:tcPr>
          <w:p w14:paraId="0EFAFEC0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4E0BC54B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349CBB45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69C0A828" w14:textId="41B7914E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20" w:name="_Hlk46625957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21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SESP kernel at Three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1EFFE804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29F684E5" w14:textId="77777777" w:rsidTr="00267A7A">
        <w:tc>
          <w:tcPr>
            <w:tcW w:w="2886" w:type="dxa"/>
          </w:tcPr>
          <w:bookmarkEnd w:id="20"/>
          <w:p w14:paraId="5A74A0FE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61C2A36E" wp14:editId="0304A9E1">
                  <wp:extent cx="1800000" cy="1367958"/>
                  <wp:effectExtent l="0" t="0" r="0" b="3810"/>
                  <wp:docPr id="264" name="Picture 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SE+SE.P lag1 cov.pn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47510B50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64F5CAF8" wp14:editId="447868B5">
                  <wp:extent cx="1800000" cy="1372733"/>
                  <wp:effectExtent l="0" t="0" r="0" b="0"/>
                  <wp:docPr id="266" name="Picture 2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SE+SE.P lag1 prior_cov.png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0B2BCA24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5A55C5B6" wp14:editId="278ECEC8">
                  <wp:extent cx="1800000" cy="1367958"/>
                  <wp:effectExtent l="0" t="0" r="0" b="3810"/>
                  <wp:docPr id="265" name="Picture 2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5" name="SE+SE.P lag1 post_cov.png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0954776C" w14:textId="77777777" w:rsidTr="00267A7A">
        <w:tc>
          <w:tcPr>
            <w:tcW w:w="2886" w:type="dxa"/>
          </w:tcPr>
          <w:p w14:paraId="71551968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68BCB146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29E9CC6F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08762D73" w14:textId="61F5DA00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21" w:name="_Hlk46625968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22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2SEP kernel at One lag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38BA45A2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3C1E00DA" w14:textId="77777777" w:rsidTr="00267A7A">
        <w:tc>
          <w:tcPr>
            <w:tcW w:w="2886" w:type="dxa"/>
          </w:tcPr>
          <w:bookmarkEnd w:id="21"/>
          <w:p w14:paraId="5D0E1BCF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2C9F8535" wp14:editId="7EC5FEB8">
                  <wp:extent cx="1800000" cy="1367958"/>
                  <wp:effectExtent l="0" t="0" r="0" b="3810"/>
                  <wp:docPr id="267" name="Picture 2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7" name="SE+SE.P lag2 cov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014DCABD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0CC9C917" wp14:editId="34342EBB">
                  <wp:extent cx="1800000" cy="1367958"/>
                  <wp:effectExtent l="0" t="0" r="0" b="3810"/>
                  <wp:docPr id="269" name="Picture 2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" name="SE+SE.P lag2 prior_cov.pn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206775C6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50F17853" wp14:editId="5AA1F16D">
                  <wp:extent cx="1800000" cy="1377509"/>
                  <wp:effectExtent l="0" t="0" r="0" b="0"/>
                  <wp:docPr id="268" name="Picture 2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SE+SE.P lag2 post_cov.png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6273EE73" w14:textId="77777777" w:rsidTr="00267A7A">
        <w:tc>
          <w:tcPr>
            <w:tcW w:w="2886" w:type="dxa"/>
          </w:tcPr>
          <w:p w14:paraId="66137AF4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1460DD60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63197394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148F8B05" w14:textId="75BBD745" w:rsidR="00CE2703" w:rsidRDefault="00CE2703" w:rsidP="00CE2703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22" w:name="_Hlk46625976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23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2SEP kernel at Two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</w:p>
    <w:p w14:paraId="61D4FF1A" w14:textId="77777777" w:rsidR="00CE2703" w:rsidRPr="00C658A2" w:rsidRDefault="00CE2703" w:rsidP="00CE2703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E2703" w14:paraId="10FA2708" w14:textId="77777777" w:rsidTr="00267A7A">
        <w:tc>
          <w:tcPr>
            <w:tcW w:w="2886" w:type="dxa"/>
          </w:tcPr>
          <w:bookmarkEnd w:id="22"/>
          <w:p w14:paraId="434B82CE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1B7C44F" wp14:editId="51F2B8C8">
                  <wp:extent cx="1800000" cy="1372734"/>
                  <wp:effectExtent l="0" t="0" r="0" b="0"/>
                  <wp:docPr id="270" name="Picture 2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SE+SE.P lag3 cov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42E5E410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67A79F54" wp14:editId="24984F15">
                  <wp:extent cx="1800000" cy="1377509"/>
                  <wp:effectExtent l="0" t="0" r="0" b="0"/>
                  <wp:docPr id="272" name="Picture 2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SE+SE.P lag3 prior_cov.png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77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</w:tcPr>
          <w:p w14:paraId="086B21BE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021E8BE2" wp14:editId="68E919DE">
                  <wp:extent cx="1800000" cy="1367958"/>
                  <wp:effectExtent l="0" t="0" r="0" b="3810"/>
                  <wp:docPr id="271" name="Picture 2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SE+SE.P lag3 post_cov.png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67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703" w14:paraId="3886ED06" w14:textId="77777777" w:rsidTr="00267A7A">
        <w:tc>
          <w:tcPr>
            <w:tcW w:w="2886" w:type="dxa"/>
          </w:tcPr>
          <w:p w14:paraId="67B80970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a)</w:t>
            </w:r>
          </w:p>
        </w:tc>
        <w:tc>
          <w:tcPr>
            <w:tcW w:w="2887" w:type="dxa"/>
          </w:tcPr>
          <w:p w14:paraId="1A4EFBFC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b)</w:t>
            </w:r>
          </w:p>
        </w:tc>
        <w:tc>
          <w:tcPr>
            <w:tcW w:w="2887" w:type="dxa"/>
          </w:tcPr>
          <w:p w14:paraId="6325B468" w14:textId="77777777" w:rsidR="00CE2703" w:rsidRDefault="00CE2703" w:rsidP="00267A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</w:tc>
      </w:tr>
    </w:tbl>
    <w:p w14:paraId="72973685" w14:textId="616C686F" w:rsidR="005C27DE" w:rsidRPr="007F7387" w:rsidRDefault="00CE2703" w:rsidP="007F7387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23" w:name="_Hlk46625988"/>
      <w:r w:rsidRPr="00C658A2">
        <w:rPr>
          <w:rFonts w:asciiTheme="majorBidi" w:hAnsiTheme="majorBidi" w:cstheme="majorBidi"/>
          <w:sz w:val="24"/>
          <w:szCs w:val="24"/>
        </w:rPr>
        <w:t xml:space="preserve">Figure </w:t>
      </w:r>
      <w:r w:rsidR="00164132">
        <w:rPr>
          <w:rFonts w:asciiTheme="majorBidi" w:hAnsiTheme="majorBidi" w:cstheme="majorBidi"/>
          <w:sz w:val="24"/>
          <w:szCs w:val="24"/>
        </w:rPr>
        <w:t>S</w:t>
      </w:r>
      <w:r w:rsidR="00243734">
        <w:rPr>
          <w:rFonts w:asciiTheme="majorBidi" w:hAnsiTheme="majorBidi" w:cstheme="majorBidi"/>
          <w:sz w:val="24"/>
          <w:szCs w:val="24"/>
        </w:rPr>
        <w:t>24</w:t>
      </w:r>
      <w:r w:rsidRPr="00C658A2">
        <w:rPr>
          <w:rFonts w:asciiTheme="majorBidi" w:hAnsiTheme="majorBidi" w:cstheme="majorBidi"/>
          <w:sz w:val="24"/>
          <w:szCs w:val="24"/>
        </w:rPr>
        <w:t xml:space="preserve"> Covariance matrix of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 using 2SEP kernel at Three lags for rainfall data. (a) covariance matrix of train data. (b) covariance matrix of p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 xml:space="preserve">. (c) covariance matrix of posterior </w:t>
      </w:r>
      <w:r w:rsidR="00164132">
        <w:rPr>
          <w:rFonts w:asciiTheme="majorBidi" w:hAnsiTheme="majorBidi" w:cstheme="majorBidi"/>
          <w:sz w:val="24"/>
          <w:szCs w:val="24"/>
        </w:rPr>
        <w:t>ALD-GP</w:t>
      </w:r>
      <w:r w:rsidRPr="00C658A2">
        <w:rPr>
          <w:rFonts w:asciiTheme="majorBidi" w:hAnsiTheme="majorBidi" w:cstheme="majorBidi"/>
          <w:sz w:val="24"/>
          <w:szCs w:val="24"/>
        </w:rPr>
        <w:t>.</w:t>
      </w:r>
      <w:bookmarkEnd w:id="23"/>
    </w:p>
    <w:sectPr w:rsidR="005C27DE" w:rsidRPr="007F7387" w:rsidSect="002B2C06">
      <w:pgSz w:w="12240" w:h="15840" w:code="1"/>
      <w:pgMar w:top="1440" w:right="1440" w:bottom="1440" w:left="1440" w:header="720" w:footer="720" w:gutter="72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QAiMzNzcwtTIwNjcyUdpeDU4uLM/DyQAuNaAEEe2N8sAAAA"/>
  </w:docVars>
  <w:rsids>
    <w:rsidRoot w:val="00E16A0E"/>
    <w:rsid w:val="00047B6E"/>
    <w:rsid w:val="000D7C91"/>
    <w:rsid w:val="000E6752"/>
    <w:rsid w:val="00106656"/>
    <w:rsid w:val="00164132"/>
    <w:rsid w:val="00186603"/>
    <w:rsid w:val="00196B9B"/>
    <w:rsid w:val="002105D5"/>
    <w:rsid w:val="00243734"/>
    <w:rsid w:val="00264273"/>
    <w:rsid w:val="002961A6"/>
    <w:rsid w:val="002B2C06"/>
    <w:rsid w:val="003C2CB9"/>
    <w:rsid w:val="003D4D49"/>
    <w:rsid w:val="004051B2"/>
    <w:rsid w:val="00491207"/>
    <w:rsid w:val="004E30EA"/>
    <w:rsid w:val="00524A57"/>
    <w:rsid w:val="005C27DE"/>
    <w:rsid w:val="00646D85"/>
    <w:rsid w:val="006C5C67"/>
    <w:rsid w:val="006E1833"/>
    <w:rsid w:val="007D1A86"/>
    <w:rsid w:val="007F7387"/>
    <w:rsid w:val="008228DB"/>
    <w:rsid w:val="00907784"/>
    <w:rsid w:val="0094455D"/>
    <w:rsid w:val="009E22EC"/>
    <w:rsid w:val="00AB5C9D"/>
    <w:rsid w:val="00AC42E2"/>
    <w:rsid w:val="00B55ADF"/>
    <w:rsid w:val="00B8698E"/>
    <w:rsid w:val="00BA512B"/>
    <w:rsid w:val="00CE2703"/>
    <w:rsid w:val="00CE783C"/>
    <w:rsid w:val="00D87E17"/>
    <w:rsid w:val="00E16A0E"/>
    <w:rsid w:val="00F66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B10E86"/>
  <w15:chartTrackingRefBased/>
  <w15:docId w15:val="{2EC43D66-F722-4D37-8326-C8182CF45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703"/>
    <w:pPr>
      <w:spacing w:before="0" w:beforeAutospacing="0" w:after="160" w:afterAutospacing="0" w:line="259" w:lineRule="auto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2703"/>
    <w:pPr>
      <w:spacing w:before="0" w:beforeAutospacing="0" w:after="0" w:afterAutospacing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66" Type="http://schemas.openxmlformats.org/officeDocument/2006/relationships/image" Target="media/image63.png"/><Relationship Id="rId74" Type="http://schemas.openxmlformats.org/officeDocument/2006/relationships/image" Target="media/image71.png"/><Relationship Id="rId5" Type="http://schemas.openxmlformats.org/officeDocument/2006/relationships/image" Target="media/image2.png"/><Relationship Id="rId61" Type="http://schemas.openxmlformats.org/officeDocument/2006/relationships/image" Target="media/image58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77" Type="http://schemas.openxmlformats.org/officeDocument/2006/relationships/theme" Target="theme/theme1.xml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fontTable" Target="fontTable.xml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2" Type="http://schemas.openxmlformats.org/officeDocument/2006/relationships/settings" Target="settings.xml"/><Relationship Id="rId29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0</TotalTime>
  <Pages>10</Pages>
  <Words>924</Words>
  <Characters>4704</Characters>
  <Application>Microsoft Office Word</Application>
  <DocSecurity>0</DocSecurity>
  <Lines>261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s khurram</dc:creator>
  <cp:keywords/>
  <dc:description/>
  <cp:lastModifiedBy>Haris Khurram</cp:lastModifiedBy>
  <cp:revision>7</cp:revision>
  <dcterms:created xsi:type="dcterms:W3CDTF">2020-10-28T10:45:00Z</dcterms:created>
  <dcterms:modified xsi:type="dcterms:W3CDTF">2025-06-13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241926-a0d4-4c6f-b739-fc363f21c2cc</vt:lpwstr>
  </property>
</Properties>
</file>